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705A" w:rsidRPr="00E652EA" w:rsidRDefault="00F5705A" w:rsidP="00F5705A">
      <w:pPr>
        <w:jc w:val="center"/>
        <w:rPr>
          <w:b/>
          <w:szCs w:val="24"/>
        </w:rPr>
      </w:pPr>
      <w:bookmarkStart w:id="0" w:name="_Toc459021985"/>
      <w:bookmarkStart w:id="1" w:name="_Toc25411815"/>
      <w:bookmarkStart w:id="2" w:name="_Toc25412098"/>
      <w:bookmarkStart w:id="3" w:name="_Toc84410954"/>
      <w:bookmarkStart w:id="4" w:name="_Toc137842514"/>
      <w:bookmarkStart w:id="5" w:name="_GoBack"/>
      <w:bookmarkEnd w:id="5"/>
      <w:r w:rsidRPr="00E652EA">
        <w:rPr>
          <w:b/>
          <w:szCs w:val="24"/>
        </w:rPr>
        <w:t>Témavezetői akkreditációs űrlap</w:t>
      </w:r>
      <w:bookmarkEnd w:id="0"/>
      <w:bookmarkEnd w:id="1"/>
      <w:bookmarkEnd w:id="2"/>
      <w:bookmarkEnd w:id="3"/>
      <w:bookmarkEnd w:id="4"/>
    </w:p>
    <w:p w:rsidR="00F5705A" w:rsidRPr="004E0EE5" w:rsidRDefault="00F5705A" w:rsidP="00F5705A">
      <w:pPr>
        <w:rPr>
          <w:b/>
          <w:bCs/>
          <w:szCs w:val="24"/>
        </w:rPr>
      </w:pPr>
    </w:p>
    <w:p w:rsidR="00F5705A" w:rsidRPr="004E0EE5" w:rsidRDefault="00F5705A" w:rsidP="00F5705A">
      <w:pPr>
        <w:jc w:val="center"/>
        <w:rPr>
          <w:szCs w:val="24"/>
        </w:rPr>
      </w:pPr>
      <w:bookmarkStart w:id="6" w:name="_Toc25411816"/>
      <w:bookmarkStart w:id="7" w:name="_Toc25412099"/>
      <w:r w:rsidRPr="004E0EE5">
        <w:rPr>
          <w:b/>
          <w:bCs/>
          <w:szCs w:val="24"/>
        </w:rPr>
        <w:t>RÉSZTVEVŐ OKTATÓ-KUTATÓ SZEMÉLYI LAPJA</w:t>
      </w:r>
      <w:bookmarkEnd w:id="6"/>
      <w:bookmarkEnd w:id="7"/>
    </w:p>
    <w:p w:rsidR="00F5705A" w:rsidRPr="004E0EE5" w:rsidRDefault="00F5705A" w:rsidP="00F5705A">
      <w:pPr>
        <w:jc w:val="center"/>
        <w:rPr>
          <w:b/>
          <w:bCs/>
          <w:szCs w:val="24"/>
        </w:rPr>
      </w:pPr>
      <w:r w:rsidRPr="004E0EE5">
        <w:rPr>
          <w:b/>
          <w:bCs/>
          <w:szCs w:val="24"/>
        </w:rPr>
        <w:t>Debreceni Egyetem, Orvostudományi Doktori Tanács</w:t>
      </w:r>
    </w:p>
    <w:p w:rsidR="00F5705A" w:rsidRPr="004E0EE5" w:rsidRDefault="00F5705A" w:rsidP="00F5705A">
      <w:pPr>
        <w:rPr>
          <w:szCs w:val="24"/>
        </w:rPr>
      </w:pPr>
    </w:p>
    <w:p w:rsidR="00F5705A" w:rsidRPr="004E0EE5" w:rsidRDefault="00F5705A" w:rsidP="00F5705A">
      <w:pPr>
        <w:rPr>
          <w:szCs w:val="24"/>
        </w:rPr>
      </w:pPr>
      <w:r w:rsidRPr="004E0EE5">
        <w:rPr>
          <w:szCs w:val="24"/>
        </w:rPr>
        <w:t>Doktori Iskola:</w:t>
      </w:r>
    </w:p>
    <w:p w:rsidR="00F5705A" w:rsidRPr="004E0EE5" w:rsidRDefault="00F5705A" w:rsidP="00F5705A">
      <w:pPr>
        <w:rPr>
          <w:szCs w:val="24"/>
        </w:rPr>
      </w:pPr>
      <w:r w:rsidRPr="004E0EE5">
        <w:rPr>
          <w:szCs w:val="24"/>
        </w:rPr>
        <w:t xml:space="preserve">Program:       </w:t>
      </w:r>
    </w:p>
    <w:p w:rsidR="00F5705A" w:rsidRPr="004E0EE5" w:rsidRDefault="00F5705A" w:rsidP="00F5705A">
      <w:pPr>
        <w:rPr>
          <w:szCs w:val="24"/>
        </w:rPr>
      </w:pPr>
    </w:p>
    <w:p w:rsidR="00F5705A" w:rsidRPr="004E0EE5" w:rsidRDefault="00F5705A" w:rsidP="00F5705A">
      <w:pPr>
        <w:rPr>
          <w:szCs w:val="24"/>
        </w:rPr>
      </w:pPr>
      <w:r w:rsidRPr="004E0EE5">
        <w:rPr>
          <w:szCs w:val="24"/>
        </w:rPr>
        <w:t>Név:</w:t>
      </w:r>
    </w:p>
    <w:p w:rsidR="00F5705A" w:rsidRPr="004E0EE5" w:rsidRDefault="00F5705A" w:rsidP="00F5705A">
      <w:pPr>
        <w:rPr>
          <w:szCs w:val="24"/>
        </w:rPr>
      </w:pPr>
    </w:p>
    <w:p w:rsidR="00F5705A" w:rsidRPr="004E0EE5" w:rsidRDefault="00F5705A" w:rsidP="00F5705A">
      <w:pPr>
        <w:numPr>
          <w:ilvl w:val="0"/>
          <w:numId w:val="1"/>
        </w:numPr>
        <w:ind w:left="706"/>
        <w:rPr>
          <w:szCs w:val="24"/>
        </w:rPr>
      </w:pPr>
      <w:r w:rsidRPr="004E0EE5">
        <w:rPr>
          <w:szCs w:val="24"/>
        </w:rPr>
        <w:t>Diploma (Intézmény, szak, év):</w:t>
      </w:r>
    </w:p>
    <w:p w:rsidR="00F5705A" w:rsidRPr="004E0EE5" w:rsidRDefault="00F5705A" w:rsidP="00F5705A">
      <w:pPr>
        <w:ind w:left="-360" w:firstLine="706"/>
        <w:rPr>
          <w:szCs w:val="24"/>
        </w:rPr>
      </w:pPr>
    </w:p>
    <w:p w:rsidR="00F5705A" w:rsidRPr="004E0EE5" w:rsidRDefault="00F5705A" w:rsidP="00F5705A">
      <w:pPr>
        <w:numPr>
          <w:ilvl w:val="0"/>
          <w:numId w:val="1"/>
        </w:numPr>
        <w:ind w:left="706"/>
        <w:rPr>
          <w:szCs w:val="24"/>
        </w:rPr>
      </w:pPr>
      <w:r w:rsidRPr="004E0EE5">
        <w:rPr>
          <w:szCs w:val="24"/>
        </w:rPr>
        <w:t>Legmagasabb tudományos fokozat (Intézmény, fokozat, év):</w:t>
      </w:r>
    </w:p>
    <w:p w:rsidR="00F5705A" w:rsidRPr="004E0EE5" w:rsidRDefault="00F5705A" w:rsidP="00F5705A">
      <w:pPr>
        <w:ind w:left="-360" w:firstLine="706"/>
        <w:rPr>
          <w:szCs w:val="24"/>
        </w:rPr>
      </w:pPr>
    </w:p>
    <w:p w:rsidR="00F5705A" w:rsidRPr="004E0EE5" w:rsidRDefault="00F5705A" w:rsidP="00F5705A">
      <w:pPr>
        <w:numPr>
          <w:ilvl w:val="0"/>
          <w:numId w:val="1"/>
        </w:numPr>
        <w:ind w:left="706"/>
        <w:rPr>
          <w:szCs w:val="24"/>
        </w:rPr>
      </w:pPr>
      <w:r w:rsidRPr="004E0EE5">
        <w:rPr>
          <w:szCs w:val="24"/>
        </w:rPr>
        <w:t>Nyelvismeret:</w:t>
      </w:r>
      <w:r w:rsidRPr="004E0EE5">
        <w:rPr>
          <w:szCs w:val="24"/>
        </w:rPr>
        <w:tab/>
        <w:t>foka:</w:t>
      </w:r>
      <w:r w:rsidRPr="004E0EE5">
        <w:rPr>
          <w:szCs w:val="24"/>
        </w:rPr>
        <w:tab/>
        <w:t>nyelvvizsga:</w:t>
      </w:r>
    </w:p>
    <w:p w:rsidR="00F5705A" w:rsidRPr="004E0EE5" w:rsidRDefault="00F5705A" w:rsidP="00F5705A">
      <w:pPr>
        <w:ind w:left="-360" w:firstLine="706"/>
        <w:rPr>
          <w:szCs w:val="24"/>
        </w:rPr>
      </w:pPr>
    </w:p>
    <w:p w:rsidR="00F5705A" w:rsidRPr="004E0EE5" w:rsidRDefault="00F5705A" w:rsidP="00F5705A">
      <w:pPr>
        <w:numPr>
          <w:ilvl w:val="0"/>
          <w:numId w:val="1"/>
        </w:numPr>
        <w:ind w:left="706"/>
        <w:rPr>
          <w:szCs w:val="24"/>
        </w:rPr>
      </w:pPr>
      <w:r w:rsidRPr="004E0EE5">
        <w:rPr>
          <w:szCs w:val="24"/>
        </w:rPr>
        <w:t>Kutatási téma címe (magyarul):</w:t>
      </w:r>
    </w:p>
    <w:p w:rsidR="00F5705A" w:rsidRPr="004E0EE5" w:rsidRDefault="00F5705A" w:rsidP="00F5705A">
      <w:pPr>
        <w:ind w:left="-360" w:firstLine="706"/>
        <w:rPr>
          <w:szCs w:val="24"/>
        </w:rPr>
      </w:pPr>
    </w:p>
    <w:p w:rsidR="00F5705A" w:rsidRPr="004E0EE5" w:rsidRDefault="00F5705A" w:rsidP="00F5705A">
      <w:pPr>
        <w:numPr>
          <w:ilvl w:val="0"/>
          <w:numId w:val="1"/>
        </w:numPr>
        <w:ind w:left="706"/>
        <w:rPr>
          <w:szCs w:val="24"/>
        </w:rPr>
      </w:pPr>
      <w:r w:rsidRPr="004E0EE5">
        <w:rPr>
          <w:szCs w:val="24"/>
        </w:rPr>
        <w:t>Kutatási téma címe (angolul):</w:t>
      </w:r>
    </w:p>
    <w:p w:rsidR="00F5705A" w:rsidRPr="004E0EE5" w:rsidRDefault="00F5705A" w:rsidP="00F5705A">
      <w:pPr>
        <w:ind w:left="-360" w:firstLine="706"/>
        <w:rPr>
          <w:szCs w:val="24"/>
        </w:rPr>
      </w:pPr>
    </w:p>
    <w:p w:rsidR="00F5705A" w:rsidRPr="004E0EE5" w:rsidRDefault="00F5705A" w:rsidP="00F5705A">
      <w:pPr>
        <w:numPr>
          <w:ilvl w:val="0"/>
          <w:numId w:val="1"/>
        </w:numPr>
        <w:ind w:left="706"/>
        <w:rPr>
          <w:szCs w:val="24"/>
        </w:rPr>
      </w:pPr>
      <w:r w:rsidRPr="004E0EE5">
        <w:rPr>
          <w:szCs w:val="24"/>
        </w:rPr>
        <w:t>A téma rövid leírása (kb. 1/2 oldal):</w:t>
      </w:r>
    </w:p>
    <w:p w:rsidR="00F5705A" w:rsidRPr="004E0EE5" w:rsidRDefault="00F5705A" w:rsidP="00F5705A">
      <w:pPr>
        <w:ind w:left="-360" w:firstLine="706"/>
        <w:rPr>
          <w:szCs w:val="24"/>
        </w:rPr>
      </w:pPr>
    </w:p>
    <w:p w:rsidR="00F5705A" w:rsidRPr="004E0EE5" w:rsidRDefault="00F5705A" w:rsidP="00F5705A">
      <w:pPr>
        <w:numPr>
          <w:ilvl w:val="0"/>
          <w:numId w:val="1"/>
        </w:numPr>
        <w:ind w:left="706"/>
        <w:rPr>
          <w:szCs w:val="24"/>
        </w:rPr>
      </w:pPr>
      <w:r w:rsidRPr="004E0EE5">
        <w:rPr>
          <w:szCs w:val="24"/>
        </w:rPr>
        <w:t>Kutatási feltételek:</w:t>
      </w:r>
    </w:p>
    <w:p w:rsidR="00F5705A" w:rsidRPr="004E0EE5" w:rsidRDefault="00F5705A" w:rsidP="00F5705A">
      <w:pPr>
        <w:ind w:left="-360" w:firstLine="706"/>
        <w:rPr>
          <w:szCs w:val="24"/>
        </w:rPr>
      </w:pPr>
    </w:p>
    <w:p w:rsidR="00F5705A" w:rsidRPr="004E0EE5" w:rsidRDefault="00F5705A" w:rsidP="00F5705A">
      <w:pPr>
        <w:numPr>
          <w:ilvl w:val="0"/>
          <w:numId w:val="1"/>
        </w:numPr>
        <w:ind w:left="706"/>
        <w:rPr>
          <w:szCs w:val="24"/>
        </w:rPr>
      </w:pPr>
      <w:r w:rsidRPr="004E0EE5">
        <w:rPr>
          <w:szCs w:val="24"/>
        </w:rPr>
        <w:t>Tudományos közleményeim száma:   ..., az impakt faktorok összege:   ... .</w:t>
      </w:r>
    </w:p>
    <w:p w:rsidR="00F5705A" w:rsidRPr="004E0EE5" w:rsidRDefault="00F5705A" w:rsidP="00F5705A">
      <w:pPr>
        <w:ind w:left="-360" w:firstLine="706"/>
        <w:rPr>
          <w:szCs w:val="24"/>
        </w:rPr>
      </w:pPr>
    </w:p>
    <w:p w:rsidR="00F5705A" w:rsidRPr="004E0EE5" w:rsidRDefault="00F5705A" w:rsidP="00F5705A">
      <w:pPr>
        <w:numPr>
          <w:ilvl w:val="0"/>
          <w:numId w:val="1"/>
        </w:numPr>
        <w:ind w:left="706"/>
        <w:rPr>
          <w:szCs w:val="24"/>
        </w:rPr>
      </w:pPr>
      <w:r w:rsidRPr="004E0EE5">
        <w:rPr>
          <w:szCs w:val="24"/>
        </w:rPr>
        <w:t>Az utóbbi 5 évben megjelent közleményeim száma: ..., az impakt faktorok összege ... .</w:t>
      </w:r>
    </w:p>
    <w:p w:rsidR="00F5705A" w:rsidRPr="004E0EE5" w:rsidRDefault="00F5705A" w:rsidP="00F5705A">
      <w:pPr>
        <w:ind w:left="-360" w:firstLine="706"/>
        <w:rPr>
          <w:szCs w:val="24"/>
        </w:rPr>
      </w:pPr>
    </w:p>
    <w:p w:rsidR="00F5705A" w:rsidRPr="004E0EE5" w:rsidRDefault="00F5705A" w:rsidP="00F5705A">
      <w:pPr>
        <w:numPr>
          <w:ilvl w:val="0"/>
          <w:numId w:val="1"/>
        </w:numPr>
        <w:ind w:left="706"/>
        <w:rPr>
          <w:szCs w:val="24"/>
        </w:rPr>
      </w:pPr>
      <w:r w:rsidRPr="004E0EE5">
        <w:rPr>
          <w:szCs w:val="24"/>
        </w:rPr>
        <w:t>A legjelentősebb 10 tudományos munkám bibliográfiai adatai (szerzők, cím, folyóirat):</w:t>
      </w:r>
    </w:p>
    <w:p w:rsidR="00F5705A" w:rsidRPr="004E0EE5" w:rsidRDefault="00F5705A" w:rsidP="00F5705A">
      <w:pPr>
        <w:ind w:left="-360" w:firstLine="706"/>
        <w:rPr>
          <w:szCs w:val="24"/>
        </w:rPr>
      </w:pPr>
    </w:p>
    <w:p w:rsidR="00F5705A" w:rsidRPr="004E0EE5" w:rsidRDefault="00F5705A" w:rsidP="00F5705A">
      <w:pPr>
        <w:numPr>
          <w:ilvl w:val="0"/>
          <w:numId w:val="1"/>
        </w:numPr>
        <w:ind w:left="706"/>
        <w:rPr>
          <w:szCs w:val="24"/>
        </w:rPr>
      </w:pPr>
      <w:r w:rsidRPr="004E0EE5">
        <w:rPr>
          <w:szCs w:val="24"/>
        </w:rPr>
        <w:t>Munkámra ...  független hivatkozásról (a citációs indexből visszakeresve) tudok.</w:t>
      </w:r>
    </w:p>
    <w:p w:rsidR="00F5705A" w:rsidRPr="004E0EE5" w:rsidRDefault="00F5705A" w:rsidP="00F5705A">
      <w:pPr>
        <w:ind w:left="-360" w:firstLine="706"/>
        <w:rPr>
          <w:szCs w:val="24"/>
        </w:rPr>
      </w:pPr>
    </w:p>
    <w:p w:rsidR="00F5705A" w:rsidRPr="004E0EE5" w:rsidRDefault="00F5705A" w:rsidP="00F5705A">
      <w:pPr>
        <w:numPr>
          <w:ilvl w:val="0"/>
          <w:numId w:val="1"/>
        </w:numPr>
        <w:ind w:left="706"/>
        <w:rPr>
          <w:szCs w:val="24"/>
        </w:rPr>
      </w:pPr>
      <w:r w:rsidRPr="004E0EE5">
        <w:rPr>
          <w:szCs w:val="24"/>
        </w:rPr>
        <w:t>A következő kandidátusi, egyetemi doktori értekezések témavezetője voltam:</w:t>
      </w:r>
    </w:p>
    <w:p w:rsidR="00F5705A" w:rsidRPr="004E0EE5" w:rsidRDefault="00F5705A" w:rsidP="00F5705A">
      <w:pPr>
        <w:ind w:left="-360" w:firstLine="706"/>
        <w:rPr>
          <w:szCs w:val="24"/>
        </w:rPr>
      </w:pPr>
    </w:p>
    <w:p w:rsidR="00F5705A" w:rsidRPr="004E0EE5" w:rsidRDefault="00F5705A" w:rsidP="00F5705A">
      <w:pPr>
        <w:numPr>
          <w:ilvl w:val="0"/>
          <w:numId w:val="1"/>
        </w:numPr>
        <w:ind w:left="706"/>
        <w:rPr>
          <w:szCs w:val="24"/>
        </w:rPr>
      </w:pPr>
      <w:r w:rsidRPr="004E0EE5">
        <w:rPr>
          <w:szCs w:val="24"/>
        </w:rPr>
        <w:t>Az utóbbi 5 évben a következő pályázatokon nyertem támogatást:</w:t>
      </w:r>
    </w:p>
    <w:p w:rsidR="00F5705A" w:rsidRPr="004E0EE5" w:rsidRDefault="00F5705A" w:rsidP="00F5705A">
      <w:pPr>
        <w:ind w:left="-360" w:firstLine="706"/>
        <w:rPr>
          <w:szCs w:val="24"/>
        </w:rPr>
      </w:pPr>
    </w:p>
    <w:p w:rsidR="00F5705A" w:rsidRPr="004E0EE5" w:rsidRDefault="00F5705A" w:rsidP="00F5705A">
      <w:pPr>
        <w:ind w:left="706"/>
        <w:rPr>
          <w:szCs w:val="24"/>
        </w:rPr>
      </w:pPr>
      <w:r w:rsidRPr="004E0EE5">
        <w:rPr>
          <w:szCs w:val="24"/>
        </w:rPr>
        <w:t>Év:</w:t>
      </w:r>
      <w:r w:rsidRPr="004E0EE5">
        <w:rPr>
          <w:szCs w:val="24"/>
        </w:rPr>
        <w:tab/>
        <w:t>Forrás:</w:t>
      </w:r>
      <w:r w:rsidRPr="004E0EE5">
        <w:rPr>
          <w:szCs w:val="24"/>
        </w:rPr>
        <w:tab/>
      </w:r>
      <w:r w:rsidRPr="004E0EE5">
        <w:rPr>
          <w:szCs w:val="24"/>
        </w:rPr>
        <w:tab/>
        <w:t>Támogatás:</w:t>
      </w:r>
      <w:r w:rsidRPr="004E0EE5">
        <w:rPr>
          <w:szCs w:val="24"/>
        </w:rPr>
        <w:tab/>
        <w:t>Téma:</w:t>
      </w:r>
    </w:p>
    <w:p w:rsidR="00F5705A" w:rsidRPr="004E0EE5" w:rsidRDefault="00F5705A" w:rsidP="00F5705A">
      <w:pPr>
        <w:ind w:left="-360" w:firstLine="706"/>
        <w:rPr>
          <w:szCs w:val="24"/>
        </w:rPr>
      </w:pPr>
    </w:p>
    <w:p w:rsidR="00F5705A" w:rsidRPr="004E0EE5" w:rsidRDefault="00F5705A" w:rsidP="00F5705A">
      <w:pPr>
        <w:numPr>
          <w:ilvl w:val="0"/>
          <w:numId w:val="1"/>
        </w:numPr>
        <w:ind w:left="706"/>
        <w:rPr>
          <w:szCs w:val="24"/>
        </w:rPr>
      </w:pPr>
      <w:r w:rsidRPr="004E0EE5">
        <w:rPr>
          <w:szCs w:val="24"/>
        </w:rPr>
        <w:t>Jelentősebb bel- és külföldi tanulmányútjaim, együttműködéseim:</w:t>
      </w:r>
    </w:p>
    <w:p w:rsidR="00F5705A" w:rsidRPr="004E0EE5" w:rsidRDefault="00F5705A" w:rsidP="00F5705A">
      <w:pPr>
        <w:ind w:left="-360" w:firstLine="706"/>
        <w:rPr>
          <w:szCs w:val="24"/>
        </w:rPr>
      </w:pPr>
    </w:p>
    <w:p w:rsidR="00F5705A" w:rsidRPr="004E0EE5" w:rsidRDefault="00F5705A" w:rsidP="00F5705A">
      <w:pPr>
        <w:numPr>
          <w:ilvl w:val="0"/>
          <w:numId w:val="1"/>
        </w:numPr>
        <w:ind w:left="706"/>
        <w:rPr>
          <w:szCs w:val="24"/>
        </w:rPr>
      </w:pPr>
      <w:r w:rsidRPr="004E0EE5">
        <w:rPr>
          <w:szCs w:val="24"/>
        </w:rPr>
        <w:t>Hazai és külföldi oktatómunkám adatai (év, témacím és egyetem):</w:t>
      </w:r>
    </w:p>
    <w:p w:rsidR="00F5705A" w:rsidRPr="004E0EE5" w:rsidRDefault="00F5705A" w:rsidP="00F5705A">
      <w:pPr>
        <w:rPr>
          <w:szCs w:val="24"/>
        </w:rPr>
      </w:pPr>
    </w:p>
    <w:p w:rsidR="00F5705A" w:rsidRPr="004E0EE5" w:rsidRDefault="00F5705A" w:rsidP="00F5705A">
      <w:pPr>
        <w:rPr>
          <w:szCs w:val="24"/>
        </w:rPr>
      </w:pPr>
      <w:r w:rsidRPr="004E0EE5">
        <w:rPr>
          <w:szCs w:val="24"/>
        </w:rPr>
        <w:t>Részt kívánok venni a címben megnevezett doktori programban.</w:t>
      </w:r>
    </w:p>
    <w:p w:rsidR="00F5705A" w:rsidRPr="004E0EE5" w:rsidRDefault="00F5705A" w:rsidP="00F5705A">
      <w:pPr>
        <w:rPr>
          <w:szCs w:val="24"/>
        </w:rPr>
      </w:pPr>
    </w:p>
    <w:p w:rsidR="00F5705A" w:rsidRDefault="00F5705A" w:rsidP="00F5705A">
      <w:pPr>
        <w:rPr>
          <w:szCs w:val="24"/>
        </w:rPr>
      </w:pPr>
      <w:r w:rsidRPr="004E0EE5">
        <w:rPr>
          <w:szCs w:val="24"/>
        </w:rPr>
        <w:t>Debrecen, 20..</w:t>
      </w:r>
      <w:r w:rsidRPr="004E0EE5">
        <w:rPr>
          <w:szCs w:val="24"/>
        </w:rPr>
        <w:tab/>
      </w:r>
      <w:r w:rsidRPr="004E0EE5">
        <w:rPr>
          <w:szCs w:val="24"/>
        </w:rPr>
        <w:tab/>
      </w:r>
      <w:r w:rsidRPr="004E0EE5">
        <w:rPr>
          <w:szCs w:val="24"/>
        </w:rPr>
        <w:tab/>
      </w:r>
      <w:r w:rsidRPr="004E0EE5">
        <w:rPr>
          <w:szCs w:val="24"/>
        </w:rPr>
        <w:tab/>
        <w:t>aláírás</w:t>
      </w:r>
    </w:p>
    <w:p w:rsidR="00F1717C" w:rsidRPr="005560F3" w:rsidRDefault="00F1717C">
      <w:pPr>
        <w:rPr>
          <w:szCs w:val="24"/>
        </w:rPr>
      </w:pPr>
    </w:p>
    <w:sectPr w:rsidR="00F1717C" w:rsidRPr="005560F3" w:rsidSect="00F171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596C" w:rsidRDefault="0047596C" w:rsidP="003B7F36">
      <w:r>
        <w:separator/>
      </w:r>
    </w:p>
  </w:endnote>
  <w:endnote w:type="continuationSeparator" w:id="0">
    <w:p w:rsidR="0047596C" w:rsidRDefault="0047596C" w:rsidP="003B7F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596C" w:rsidRDefault="0047596C" w:rsidP="003B7F36">
      <w:r>
        <w:separator/>
      </w:r>
    </w:p>
  </w:footnote>
  <w:footnote w:type="continuationSeparator" w:id="0">
    <w:p w:rsidR="0047596C" w:rsidRDefault="0047596C" w:rsidP="003B7F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FEE30EA"/>
    <w:multiLevelType w:val="hybridMultilevel"/>
    <w:tmpl w:val="99E45332"/>
    <w:lvl w:ilvl="0" w:tplc="7DF0D968">
      <w:start w:val="1"/>
      <w:numFmt w:val="decimal"/>
      <w:lvlText w:val="(%1)"/>
      <w:lvlJc w:val="left"/>
      <w:pPr>
        <w:tabs>
          <w:tab w:val="num" w:pos="1066"/>
        </w:tabs>
        <w:ind w:left="1066" w:hanging="706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jcyMTYxNTc2MTJR0lEKTi0uzszPAykwrAUAG73ONSwAAAA="/>
  </w:docVars>
  <w:rsids>
    <w:rsidRoot w:val="003B7F36"/>
    <w:rsid w:val="000E29CE"/>
    <w:rsid w:val="001128FC"/>
    <w:rsid w:val="001A3350"/>
    <w:rsid w:val="003B7F36"/>
    <w:rsid w:val="0047596C"/>
    <w:rsid w:val="005560F3"/>
    <w:rsid w:val="0062463C"/>
    <w:rsid w:val="00660A20"/>
    <w:rsid w:val="0088049A"/>
    <w:rsid w:val="008D1943"/>
    <w:rsid w:val="0094229B"/>
    <w:rsid w:val="00AE441B"/>
    <w:rsid w:val="00CA5A4D"/>
    <w:rsid w:val="00D40C06"/>
    <w:rsid w:val="00E322B8"/>
    <w:rsid w:val="00E754D4"/>
    <w:rsid w:val="00F1717C"/>
    <w:rsid w:val="00F5705A"/>
    <w:rsid w:val="00FD4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3374D6B-D43F-4744-9D69-E26F37CA1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B7F36"/>
    <w:pPr>
      <w:spacing w:after="0" w:line="240" w:lineRule="auto"/>
    </w:pPr>
    <w:rPr>
      <w:rFonts w:ascii="Times New Roman" w:hAnsi="Times New Roman" w:cs="Times New Roman"/>
      <w:sz w:val="24"/>
      <w:szCs w:val="20"/>
      <w:lang w:eastAsia="hu-HU"/>
    </w:rPr>
  </w:style>
  <w:style w:type="paragraph" w:styleId="Cmsor2">
    <w:name w:val="heading 2"/>
    <w:basedOn w:val="Norml"/>
    <w:next w:val="Norml"/>
    <w:link w:val="Cmsor2Char"/>
    <w:qFormat/>
    <w:rsid w:val="003B7F36"/>
    <w:pPr>
      <w:widowControl w:val="0"/>
      <w:spacing w:after="120"/>
      <w:jc w:val="center"/>
      <w:outlineLvl w:val="1"/>
    </w:pPr>
    <w:rPr>
      <w:b/>
      <w:snapToGrid w:val="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3B7F36"/>
    <w:rPr>
      <w:rFonts w:ascii="Times New Roman" w:hAnsi="Times New Roman" w:cs="Times New Roman"/>
      <w:b/>
      <w:snapToGrid w:val="0"/>
      <w:sz w:val="24"/>
      <w:szCs w:val="20"/>
      <w:lang w:eastAsia="hu-HU"/>
    </w:rPr>
  </w:style>
  <w:style w:type="paragraph" w:styleId="lfej">
    <w:name w:val="header"/>
    <w:basedOn w:val="Norml"/>
    <w:link w:val="lfejChar"/>
    <w:rsid w:val="003B7F36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3B7F36"/>
    <w:rPr>
      <w:rFonts w:ascii="Times New Roman" w:hAnsi="Times New Roman" w:cs="Times New Roman"/>
      <w:sz w:val="24"/>
      <w:szCs w:val="20"/>
      <w:lang w:eastAsia="hu-HU"/>
    </w:rPr>
  </w:style>
  <w:style w:type="paragraph" w:styleId="llb">
    <w:name w:val="footer"/>
    <w:basedOn w:val="Norml"/>
    <w:link w:val="llbChar"/>
    <w:uiPriority w:val="99"/>
    <w:semiHidden/>
    <w:unhideWhenUsed/>
    <w:rsid w:val="003B7F36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semiHidden/>
    <w:rsid w:val="003B7F36"/>
    <w:rPr>
      <w:rFonts w:ascii="Times New Roman" w:hAnsi="Times New Roman" w:cs="Times New Roman"/>
      <w:sz w:val="24"/>
      <w:szCs w:val="20"/>
      <w:lang w:eastAsia="hu-HU"/>
    </w:rPr>
  </w:style>
  <w:style w:type="paragraph" w:styleId="Listaszerbekezds">
    <w:name w:val="List Paragraph"/>
    <w:basedOn w:val="Norml"/>
    <w:uiPriority w:val="34"/>
    <w:qFormat/>
    <w:rsid w:val="005560F3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paragraph" w:styleId="Nincstrkz">
    <w:name w:val="No Spacing"/>
    <w:link w:val="NincstrkzChar"/>
    <w:uiPriority w:val="99"/>
    <w:qFormat/>
    <w:rsid w:val="005560F3"/>
    <w:pPr>
      <w:spacing w:after="0" w:line="240" w:lineRule="auto"/>
    </w:pPr>
    <w:rPr>
      <w:rFonts w:eastAsiaTheme="minorEastAsia"/>
      <w:lang w:val="en-GB" w:eastAsia="en-GB"/>
    </w:rPr>
  </w:style>
  <w:style w:type="character" w:customStyle="1" w:styleId="NincstrkzChar">
    <w:name w:val="Nincs térköz Char"/>
    <w:basedOn w:val="Bekezdsalapbettpusa"/>
    <w:link w:val="Nincstrkz"/>
    <w:uiPriority w:val="99"/>
    <w:rsid w:val="005560F3"/>
    <w:rPr>
      <w:rFonts w:eastAsiaTheme="minorEastAsia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Infekt1</cp:lastModifiedBy>
  <cp:revision>2</cp:revision>
  <dcterms:created xsi:type="dcterms:W3CDTF">2020-06-21T11:00:00Z</dcterms:created>
  <dcterms:modified xsi:type="dcterms:W3CDTF">2020-06-21T11:00:00Z</dcterms:modified>
</cp:coreProperties>
</file>